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46E27" w14:textId="77777777" w:rsidR="000873F3" w:rsidRPr="00E13AF7" w:rsidRDefault="000873F3" w:rsidP="00E13AF7">
      <w:pPr>
        <w:jc w:val="center"/>
        <w:rPr>
          <w:rFonts w:ascii="Arial" w:hAnsi="Arial" w:cs="Arial"/>
        </w:rPr>
      </w:pPr>
      <w:bookmarkStart w:id="0" w:name="_GoBack"/>
      <w:bookmarkEnd w:id="0"/>
      <w:r w:rsidRPr="00C810F0">
        <w:rPr>
          <w:rFonts w:ascii="Arial" w:hAnsi="Arial" w:cs="Arial"/>
          <w:noProof/>
          <w:sz w:val="20"/>
          <w:lang w:val="en-MY" w:eastAsia="en-MY"/>
        </w:rPr>
        <w:drawing>
          <wp:inline distT="0" distB="0" distL="0" distR="0" wp14:anchorId="7CA6E1E9" wp14:editId="29359A10">
            <wp:extent cx="1200162" cy="46100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00162" cy="46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3E6D">
        <w:rPr>
          <w:rFonts w:ascii="Arial" w:hAnsi="Arial" w:cs="Arial"/>
        </w:rPr>
        <w:t xml:space="preserve">      </w:t>
      </w:r>
    </w:p>
    <w:p w14:paraId="7582BA49" w14:textId="477A151C" w:rsidR="00A77E43" w:rsidRPr="00E13AF7" w:rsidRDefault="00A77E43" w:rsidP="00A77E43">
      <w:pPr>
        <w:ind w:left="-284" w:right="-421"/>
        <w:jc w:val="center"/>
        <w:rPr>
          <w:rFonts w:ascii="Arial" w:hAnsi="Arial" w:cs="Arial"/>
          <w:b/>
          <w:sz w:val="24"/>
        </w:rPr>
      </w:pPr>
      <w:r w:rsidRPr="00E13AF7">
        <w:rPr>
          <w:rFonts w:ascii="Arial" w:hAnsi="Arial" w:cs="Arial"/>
          <w:b/>
          <w:sz w:val="24"/>
        </w:rPr>
        <w:t>BORANG PENGESAHAN PENERIMAAN HADIAH/SUMBANGAN/</w:t>
      </w:r>
      <w:r w:rsidR="00CA6C74">
        <w:rPr>
          <w:rFonts w:ascii="Arial" w:hAnsi="Arial" w:cs="Arial"/>
          <w:b/>
          <w:sz w:val="24"/>
        </w:rPr>
        <w:t>PENAJAAN BERSAMA</w:t>
      </w:r>
    </w:p>
    <w:p w14:paraId="333186D8" w14:textId="766B9D42" w:rsidR="00174E0A" w:rsidRDefault="00A77E43" w:rsidP="00E13AF7">
      <w:pPr>
        <w:ind w:left="-284" w:right="-421"/>
        <w:jc w:val="center"/>
        <w:rPr>
          <w:rFonts w:ascii="Arial" w:hAnsi="Arial" w:cs="Arial"/>
          <w:b/>
          <w:i/>
          <w:sz w:val="24"/>
        </w:rPr>
      </w:pPr>
      <w:r w:rsidRPr="00E13AF7">
        <w:rPr>
          <w:rFonts w:ascii="Arial" w:hAnsi="Arial" w:cs="Arial"/>
          <w:b/>
          <w:i/>
          <w:sz w:val="24"/>
        </w:rPr>
        <w:t>CONFIRMATION OF GIFTS/</w:t>
      </w:r>
      <w:r w:rsidR="00CA6C74">
        <w:rPr>
          <w:rFonts w:ascii="Arial" w:hAnsi="Arial" w:cs="Arial"/>
          <w:b/>
          <w:i/>
          <w:sz w:val="24"/>
        </w:rPr>
        <w:t>CONTRIBUTION/CO-FUNDING</w:t>
      </w:r>
      <w:r w:rsidRPr="00E13AF7">
        <w:rPr>
          <w:rFonts w:ascii="Arial" w:hAnsi="Arial" w:cs="Arial"/>
          <w:b/>
          <w:i/>
          <w:sz w:val="24"/>
        </w:rPr>
        <w:t xml:space="preserve"> RECEIPT FORM</w:t>
      </w:r>
    </w:p>
    <w:p w14:paraId="0E0EDDEB" w14:textId="77777777" w:rsidR="00E13AF7" w:rsidRPr="00A9106F" w:rsidRDefault="00E13AF7" w:rsidP="00E13AF7">
      <w:pPr>
        <w:ind w:left="-284" w:right="-421"/>
        <w:jc w:val="center"/>
        <w:rPr>
          <w:rFonts w:ascii="Arial" w:hAnsi="Arial" w:cs="Arial"/>
          <w:b/>
          <w:i/>
          <w:sz w:val="2"/>
        </w:rPr>
      </w:pPr>
    </w:p>
    <w:tbl>
      <w:tblPr>
        <w:tblStyle w:val="TableGrid"/>
        <w:tblW w:w="10884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84"/>
        <w:gridCol w:w="254"/>
        <w:gridCol w:w="284"/>
        <w:gridCol w:w="312"/>
        <w:gridCol w:w="284"/>
        <w:gridCol w:w="1530"/>
        <w:gridCol w:w="29"/>
        <w:gridCol w:w="113"/>
        <w:gridCol w:w="142"/>
        <w:gridCol w:w="141"/>
        <w:gridCol w:w="567"/>
        <w:gridCol w:w="284"/>
        <w:gridCol w:w="1417"/>
        <w:gridCol w:w="284"/>
        <w:gridCol w:w="312"/>
        <w:gridCol w:w="3796"/>
      </w:tblGrid>
      <w:tr w:rsidR="00FA3301" w:rsidRPr="00EC7505" w14:paraId="00B26027" w14:textId="77777777" w:rsidTr="00990974">
        <w:trPr>
          <w:trHeight w:val="398"/>
        </w:trPr>
        <w:tc>
          <w:tcPr>
            <w:tcW w:w="10884" w:type="dxa"/>
            <w:gridSpan w:val="17"/>
            <w:vAlign w:val="center"/>
          </w:tcPr>
          <w:p w14:paraId="6CFE4631" w14:textId="5C3570BA" w:rsidR="00B358C1" w:rsidRDefault="00174E0A" w:rsidP="00174E0A">
            <w:pPr>
              <w:spacing w:line="360" w:lineRule="auto"/>
              <w:rPr>
                <w:rFonts w:ascii="Arial" w:hAnsi="Arial" w:cs="Arial"/>
                <w:b/>
                <w:u w:val="single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t xml:space="preserve">MAKLUMAT </w:t>
            </w:r>
            <w:r w:rsidR="00B358C1">
              <w:rPr>
                <w:rFonts w:ascii="Arial" w:hAnsi="Arial" w:cs="Arial"/>
                <w:b/>
                <w:u w:val="single"/>
              </w:rPr>
              <w:t>HADIAH/</w:t>
            </w:r>
            <w:r w:rsidRPr="00EC7505">
              <w:rPr>
                <w:rFonts w:ascii="Arial" w:hAnsi="Arial" w:cs="Arial"/>
                <w:b/>
                <w:u w:val="single"/>
              </w:rPr>
              <w:t>SUMBANGAN</w:t>
            </w:r>
            <w:r w:rsidR="00CA6C74">
              <w:rPr>
                <w:rFonts w:ascii="Arial" w:hAnsi="Arial" w:cs="Arial"/>
                <w:b/>
                <w:u w:val="single"/>
              </w:rPr>
              <w:t xml:space="preserve">/ PENAJAAN BERSAMA </w:t>
            </w:r>
            <w:r w:rsidR="006C1C3F">
              <w:rPr>
                <w:rFonts w:ascii="Arial" w:hAnsi="Arial" w:cs="Arial"/>
                <w:b/>
                <w:u w:val="single"/>
              </w:rPr>
              <w:t>/</w:t>
            </w:r>
          </w:p>
          <w:p w14:paraId="6B6444DA" w14:textId="17DB6099" w:rsidR="00D9782B" w:rsidRPr="00EC7505" w:rsidRDefault="00174E0A" w:rsidP="00174E0A">
            <w:pPr>
              <w:spacing w:line="360" w:lineRule="auto"/>
              <w:rPr>
                <w:rFonts w:ascii="Arial" w:hAnsi="Arial" w:cs="Arial"/>
                <w:b/>
                <w:sz w:val="20"/>
                <w:u w:val="single"/>
              </w:rPr>
            </w:pPr>
            <w:r w:rsidRPr="00EC7505">
              <w:rPr>
                <w:rFonts w:ascii="Arial" w:hAnsi="Arial" w:cs="Arial"/>
                <w:b/>
                <w:i/>
                <w:u w:val="single"/>
              </w:rPr>
              <w:t xml:space="preserve">DETAILS OF </w:t>
            </w:r>
            <w:r w:rsidR="00B358C1">
              <w:rPr>
                <w:rFonts w:ascii="Arial" w:hAnsi="Arial" w:cs="Arial"/>
                <w:b/>
                <w:i/>
                <w:u w:val="single"/>
              </w:rPr>
              <w:t>GIFT/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CONTRIBUTION</w:t>
            </w:r>
            <w:r w:rsidR="00CA6C74">
              <w:rPr>
                <w:rFonts w:ascii="Arial" w:hAnsi="Arial" w:cs="Arial"/>
                <w:b/>
                <w:i/>
                <w:u w:val="single"/>
              </w:rPr>
              <w:t>/CO-FUNDING</w:t>
            </w:r>
            <w:r w:rsidRPr="00EC7505">
              <w:rPr>
                <w:rFonts w:ascii="Arial" w:hAnsi="Arial" w:cs="Arial"/>
                <w:b/>
                <w:u w:val="single"/>
              </w:rPr>
              <w:t xml:space="preserve"> </w:t>
            </w:r>
          </w:p>
        </w:tc>
      </w:tr>
      <w:tr w:rsidR="00174E0A" w:rsidRPr="00EC7505" w14:paraId="0095EC25" w14:textId="77777777" w:rsidTr="004C51CE">
        <w:trPr>
          <w:trHeight w:val="577"/>
        </w:trPr>
        <w:tc>
          <w:tcPr>
            <w:tcW w:w="3941" w:type="dxa"/>
            <w:gridSpan w:val="9"/>
          </w:tcPr>
          <w:p w14:paraId="561F5C82" w14:textId="32F24595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Nama 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Penyumbang</w:t>
            </w:r>
            <w:proofErr w:type="spellEnd"/>
            <w:r w:rsidR="00CA6C74">
              <w:rPr>
                <w:rFonts w:ascii="Arial" w:hAnsi="Arial" w:cs="Arial"/>
                <w:sz w:val="20"/>
              </w:rPr>
              <w:t xml:space="preserve">/ </w:t>
            </w:r>
            <w:proofErr w:type="spellStart"/>
            <w:r w:rsidR="00CA6C74">
              <w:rPr>
                <w:rFonts w:ascii="Arial" w:hAnsi="Arial" w:cs="Arial"/>
                <w:sz w:val="20"/>
              </w:rPr>
              <w:t>Penaja</w:t>
            </w:r>
            <w:proofErr w:type="spellEnd"/>
            <w:r w:rsidR="00CA6C74">
              <w:rPr>
                <w:rFonts w:ascii="Arial" w:hAnsi="Arial" w:cs="Arial"/>
                <w:sz w:val="20"/>
              </w:rPr>
              <w:t xml:space="preserve"> Bersama</w:t>
            </w:r>
          </w:p>
          <w:p w14:paraId="0C2CC4BE" w14:textId="4A8774BB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Name of </w:t>
            </w:r>
            <w:r w:rsidR="00CA6C74">
              <w:rPr>
                <w:rFonts w:ascii="Arial" w:hAnsi="Arial" w:cs="Arial"/>
                <w:i/>
                <w:sz w:val="20"/>
              </w:rPr>
              <w:t>C</w:t>
            </w:r>
            <w:r w:rsidRPr="00EC7505">
              <w:rPr>
                <w:rFonts w:ascii="Arial" w:hAnsi="Arial" w:cs="Arial"/>
                <w:i/>
                <w:sz w:val="20"/>
              </w:rPr>
              <w:t>ontributor</w:t>
            </w:r>
            <w:r w:rsidR="00CA6C74">
              <w:rPr>
                <w:rFonts w:ascii="Arial" w:hAnsi="Arial" w:cs="Arial"/>
                <w:i/>
                <w:sz w:val="20"/>
              </w:rPr>
              <w:t>/ Co-funder</w:t>
            </w:r>
            <w:r w:rsidRPr="00EC7505">
              <w:rPr>
                <w:rFonts w:ascii="Arial" w:hAnsi="Arial" w:cs="Arial"/>
                <w:i/>
                <w:sz w:val="20"/>
              </w:rPr>
              <w:t xml:space="preserve"> </w:t>
            </w:r>
          </w:p>
        </w:tc>
        <w:tc>
          <w:tcPr>
            <w:tcW w:w="283" w:type="dxa"/>
            <w:gridSpan w:val="2"/>
          </w:tcPr>
          <w:p w14:paraId="2C845FFA" w14:textId="77777777" w:rsidR="00174E0A" w:rsidRPr="00EC7505" w:rsidRDefault="00174E0A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660" w:type="dxa"/>
            <w:gridSpan w:val="6"/>
          </w:tcPr>
          <w:p w14:paraId="6201F03E" w14:textId="77777777" w:rsidR="00174E0A" w:rsidRDefault="00CA6C74" w:rsidP="00E13AF7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________________________________________________________</w:t>
            </w:r>
          </w:p>
          <w:p w14:paraId="6D62C113" w14:textId="687DBB8F" w:rsidR="00CA6C74" w:rsidRPr="00EC7505" w:rsidRDefault="00CA6C74" w:rsidP="00E13AF7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________________________________________________________</w:t>
            </w:r>
          </w:p>
        </w:tc>
      </w:tr>
      <w:tr w:rsidR="00CA6C74" w:rsidRPr="00EC7505" w14:paraId="39A17A56" w14:textId="77777777" w:rsidTr="00B358C1">
        <w:trPr>
          <w:gridAfter w:val="4"/>
          <w:wAfter w:w="5809" w:type="dxa"/>
          <w:trHeight w:val="781"/>
        </w:trPr>
        <w:tc>
          <w:tcPr>
            <w:tcW w:w="4791" w:type="dxa"/>
            <w:gridSpan w:val="12"/>
          </w:tcPr>
          <w:p w14:paraId="1290ECD5" w14:textId="594E775C" w:rsidR="00CA6C74" w:rsidRPr="00EC7505" w:rsidRDefault="00CA6C74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Maklumat </w:t>
            </w:r>
            <w:proofErr w:type="spellStart"/>
            <w:r>
              <w:rPr>
                <w:rFonts w:ascii="Arial" w:hAnsi="Arial" w:cs="Arial"/>
                <w:sz w:val="20"/>
              </w:rPr>
              <w:t>Hadiah</w:t>
            </w:r>
            <w:proofErr w:type="spellEnd"/>
            <w:r>
              <w:rPr>
                <w:rFonts w:ascii="Arial" w:hAnsi="Arial" w:cs="Arial"/>
                <w:sz w:val="20"/>
              </w:rPr>
              <w:t>/</w:t>
            </w:r>
            <w:r w:rsidR="003E7E88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Sumbangan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</w:rPr>
              <w:t>Penajaan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Bersama</w:t>
            </w:r>
          </w:p>
          <w:p w14:paraId="5CDA735B" w14:textId="3245F650" w:rsidR="00CA6C74" w:rsidRPr="00EC7505" w:rsidRDefault="00CA6C74" w:rsidP="00174E0A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Description of Gift/</w:t>
            </w:r>
            <w:r w:rsidR="003E7E88">
              <w:rPr>
                <w:rFonts w:ascii="Arial" w:hAnsi="Arial" w:cs="Arial"/>
                <w:i/>
                <w:sz w:val="20"/>
              </w:rPr>
              <w:t xml:space="preserve"> </w:t>
            </w:r>
            <w:r w:rsidRPr="00EC7505">
              <w:rPr>
                <w:rFonts w:ascii="Arial" w:hAnsi="Arial" w:cs="Arial"/>
                <w:i/>
                <w:sz w:val="20"/>
              </w:rPr>
              <w:t xml:space="preserve">Contribution/ </w:t>
            </w:r>
            <w:r>
              <w:rPr>
                <w:rFonts w:ascii="Arial" w:hAnsi="Arial" w:cs="Arial"/>
                <w:i/>
                <w:sz w:val="20"/>
              </w:rPr>
              <w:t>Co-funding</w:t>
            </w:r>
          </w:p>
        </w:tc>
        <w:tc>
          <w:tcPr>
            <w:tcW w:w="284" w:type="dxa"/>
          </w:tcPr>
          <w:p w14:paraId="43885671" w14:textId="77777777" w:rsidR="00CA6C74" w:rsidRPr="00EC7505" w:rsidRDefault="00CA6C74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</w:tr>
      <w:tr w:rsidR="00CA6C74" w:rsidRPr="00EC7505" w14:paraId="3FA65E9A" w14:textId="77777777" w:rsidTr="000A291D">
        <w:trPr>
          <w:trHeight w:val="893"/>
        </w:trPr>
        <w:tc>
          <w:tcPr>
            <w:tcW w:w="10884" w:type="dxa"/>
            <w:gridSpan w:val="17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99"/>
              <w:gridCol w:w="3402"/>
              <w:gridCol w:w="3827"/>
              <w:gridCol w:w="2425"/>
            </w:tblGrid>
            <w:tr w:rsidR="00CA6C74" w14:paraId="32B2077C" w14:textId="77777777" w:rsidTr="00235A0D">
              <w:tc>
                <w:tcPr>
                  <w:tcW w:w="999" w:type="dxa"/>
                </w:tcPr>
                <w:p w14:paraId="17031AB8" w14:textId="77777777" w:rsidR="00A111C2" w:rsidRDefault="00CA6C74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Bil.</w:t>
                  </w:r>
                </w:p>
                <w:p w14:paraId="086EC088" w14:textId="6EC502A3" w:rsidR="00CA6C74" w:rsidRDefault="00CA6C74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CA6C74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 xml:space="preserve"> No</w:t>
                  </w: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.</w:t>
                  </w:r>
                  <w:r w:rsidR="00235A0D"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*</w:t>
                  </w:r>
                </w:p>
              </w:tc>
              <w:tc>
                <w:tcPr>
                  <w:tcW w:w="3402" w:type="dxa"/>
                </w:tcPr>
                <w:p w14:paraId="48D3D416" w14:textId="77777777" w:rsidR="00A111C2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Item</w:t>
                  </w:r>
                </w:p>
                <w:p w14:paraId="1BDCDC14" w14:textId="04D3B503" w:rsidR="00CA6C74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235A0D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Item</w:t>
                  </w:r>
                </w:p>
              </w:tc>
              <w:tc>
                <w:tcPr>
                  <w:tcW w:w="3827" w:type="dxa"/>
                </w:tcPr>
                <w:p w14:paraId="04628564" w14:textId="77777777" w:rsidR="00A111C2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Deskripsi</w:t>
                  </w:r>
                </w:p>
                <w:p w14:paraId="02F3A75D" w14:textId="2A6BCB49" w:rsidR="00CA6C74" w:rsidRDefault="00235A0D" w:rsidP="00A111C2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235A0D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Description</w:t>
                  </w:r>
                </w:p>
              </w:tc>
              <w:tc>
                <w:tcPr>
                  <w:tcW w:w="2425" w:type="dxa"/>
                </w:tcPr>
                <w:p w14:paraId="6F3B5A42" w14:textId="63049F15" w:rsidR="00235A0D" w:rsidRDefault="00235A0D" w:rsidP="00235A0D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Anggaran Nilai (RM)/</w:t>
                  </w:r>
                </w:p>
                <w:p w14:paraId="586841D2" w14:textId="647BE783" w:rsidR="00CA6C74" w:rsidRDefault="00235A0D" w:rsidP="00235A0D">
                  <w:pPr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 w:rsidRPr="00235A0D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Estimated Value</w:t>
                  </w: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 xml:space="preserve"> (RM)</w:t>
                  </w:r>
                </w:p>
              </w:tc>
            </w:tr>
            <w:tr w:rsidR="00CA6C74" w14:paraId="2C1C3353" w14:textId="77777777" w:rsidTr="00235A0D">
              <w:tc>
                <w:tcPr>
                  <w:tcW w:w="999" w:type="dxa"/>
                </w:tcPr>
                <w:p w14:paraId="72D5E3A1" w14:textId="1A3A39BD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1.</w:t>
                  </w:r>
                </w:p>
              </w:tc>
              <w:tc>
                <w:tcPr>
                  <w:tcW w:w="3402" w:type="dxa"/>
                </w:tcPr>
                <w:p w14:paraId="128A918D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68FE7DA6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062748B0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3008943E" w14:textId="77777777" w:rsidTr="00235A0D">
              <w:tc>
                <w:tcPr>
                  <w:tcW w:w="999" w:type="dxa"/>
                </w:tcPr>
                <w:p w14:paraId="50E9B125" w14:textId="4357D546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2.</w:t>
                  </w:r>
                </w:p>
              </w:tc>
              <w:tc>
                <w:tcPr>
                  <w:tcW w:w="3402" w:type="dxa"/>
                </w:tcPr>
                <w:p w14:paraId="303DC8E9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4D515EC5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45AD9A63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43E3BAA6" w14:textId="77777777" w:rsidTr="00235A0D">
              <w:tc>
                <w:tcPr>
                  <w:tcW w:w="999" w:type="dxa"/>
                </w:tcPr>
                <w:p w14:paraId="542BE4EA" w14:textId="0EE0A7A7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3.</w:t>
                  </w:r>
                </w:p>
              </w:tc>
              <w:tc>
                <w:tcPr>
                  <w:tcW w:w="3402" w:type="dxa"/>
                </w:tcPr>
                <w:p w14:paraId="32F9CF68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34969FED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11820418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5EC64437" w14:textId="77777777" w:rsidTr="00235A0D">
              <w:tc>
                <w:tcPr>
                  <w:tcW w:w="999" w:type="dxa"/>
                </w:tcPr>
                <w:p w14:paraId="127C5969" w14:textId="34EB8449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4.</w:t>
                  </w:r>
                </w:p>
              </w:tc>
              <w:tc>
                <w:tcPr>
                  <w:tcW w:w="3402" w:type="dxa"/>
                </w:tcPr>
                <w:p w14:paraId="477EC239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64EDDD92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145A1437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CA6C74" w14:paraId="47E1AEAC" w14:textId="77777777" w:rsidTr="00235A0D">
              <w:tc>
                <w:tcPr>
                  <w:tcW w:w="999" w:type="dxa"/>
                </w:tcPr>
                <w:p w14:paraId="7733E1B2" w14:textId="6316ECBB" w:rsidR="00CA6C74" w:rsidRDefault="00235A0D" w:rsidP="00235A0D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>5.</w:t>
                  </w:r>
                </w:p>
              </w:tc>
              <w:tc>
                <w:tcPr>
                  <w:tcW w:w="3402" w:type="dxa"/>
                </w:tcPr>
                <w:p w14:paraId="1C666333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3827" w:type="dxa"/>
                </w:tcPr>
                <w:p w14:paraId="1EF866FC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  <w:tc>
                <w:tcPr>
                  <w:tcW w:w="2425" w:type="dxa"/>
                </w:tcPr>
                <w:p w14:paraId="3A9381A7" w14:textId="77777777" w:rsidR="00CA6C74" w:rsidRDefault="00CA6C74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  <w:tr w:rsidR="004C51CE" w14:paraId="6BFEB21E" w14:textId="77777777" w:rsidTr="00A22424">
              <w:tc>
                <w:tcPr>
                  <w:tcW w:w="8228" w:type="dxa"/>
                  <w:gridSpan w:val="3"/>
                </w:tcPr>
                <w:p w14:paraId="7DEFCC6D" w14:textId="4481847D" w:rsidR="004C51CE" w:rsidRDefault="004C51CE" w:rsidP="004C51CE">
                  <w:pPr>
                    <w:spacing w:line="360" w:lineRule="auto"/>
                    <w:jc w:val="center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 xml:space="preserve">JUMLAH (RM)/ </w:t>
                  </w:r>
                  <w:r w:rsidRPr="004C51CE">
                    <w:rPr>
                      <w:rFonts w:ascii="Arial" w:hAnsi="Arial" w:cs="Arial"/>
                      <w:i/>
                      <w:iCs/>
                      <w:noProof/>
                      <w:sz w:val="20"/>
                      <w:lang w:val="en-MY" w:eastAsia="en-MY"/>
                    </w:rPr>
                    <w:t>TOTAL</w:t>
                  </w:r>
                  <w:r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  <w:t xml:space="preserve"> (RM)</w:t>
                  </w:r>
                </w:p>
              </w:tc>
              <w:tc>
                <w:tcPr>
                  <w:tcW w:w="2425" w:type="dxa"/>
                </w:tcPr>
                <w:p w14:paraId="73826236" w14:textId="77777777" w:rsidR="004C51CE" w:rsidRDefault="004C51CE" w:rsidP="00A9106F">
                  <w:pPr>
                    <w:spacing w:line="360" w:lineRule="auto"/>
                    <w:rPr>
                      <w:rFonts w:ascii="Arial" w:hAnsi="Arial" w:cs="Arial"/>
                      <w:noProof/>
                      <w:sz w:val="20"/>
                      <w:lang w:val="en-MY" w:eastAsia="en-MY"/>
                    </w:rPr>
                  </w:pPr>
                </w:p>
              </w:tc>
            </w:tr>
          </w:tbl>
          <w:p w14:paraId="621BF9E3" w14:textId="4D0F4D62" w:rsidR="00A111C2" w:rsidRDefault="00235A0D" w:rsidP="00A111C2">
            <w:pPr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</w:pPr>
            <w:r w:rsidRPr="004C51CE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 xml:space="preserve">* Sila </w:t>
            </w:r>
            <w:r w:rsidR="003E7E88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s</w:t>
            </w:r>
            <w:r w:rsidRPr="004C51CE"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>ertakan Lampiran untuk bilangan item melibihi lima (5)</w:t>
            </w:r>
          </w:p>
          <w:p w14:paraId="76F850AA" w14:textId="4959C5D8" w:rsidR="00CA6C74" w:rsidRDefault="00A111C2" w:rsidP="00A111C2">
            <w:pPr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MY" w:eastAsia="en-MY"/>
              </w:rPr>
              <w:t xml:space="preserve">  </w:t>
            </w:r>
            <w:r w:rsidR="00235A0D" w:rsidRPr="004C51CE"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  <w:t xml:space="preserve">Please provide an </w:t>
            </w:r>
            <w:r w:rsidR="003E7E88"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  <w:t>A</w:t>
            </w:r>
            <w:r w:rsidR="00235A0D" w:rsidRPr="004C51CE"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  <w:t>ttachment for number of item more than five(5)</w:t>
            </w:r>
          </w:p>
          <w:p w14:paraId="0D5637C6" w14:textId="61AAF7FB" w:rsidR="002665D8" w:rsidRPr="004C51CE" w:rsidRDefault="002665D8" w:rsidP="00A9106F">
            <w:pPr>
              <w:spacing w:line="360" w:lineRule="auto"/>
              <w:rPr>
                <w:rFonts w:ascii="Arial" w:hAnsi="Arial" w:cs="Arial"/>
                <w:i/>
                <w:iCs/>
                <w:noProof/>
                <w:sz w:val="18"/>
                <w:szCs w:val="18"/>
                <w:lang w:val="en-MY" w:eastAsia="en-MY"/>
              </w:rPr>
            </w:pPr>
          </w:p>
        </w:tc>
      </w:tr>
      <w:tr w:rsidR="00866240" w:rsidRPr="00EC7505" w14:paraId="4CB6401E" w14:textId="77777777" w:rsidTr="00B358C1">
        <w:trPr>
          <w:trHeight w:val="653"/>
        </w:trPr>
        <w:tc>
          <w:tcPr>
            <w:tcW w:w="6492" w:type="dxa"/>
            <w:gridSpan w:val="14"/>
          </w:tcPr>
          <w:p w14:paraId="02DEFE3A" w14:textId="6895DDD5" w:rsidR="00866240" w:rsidRPr="00EC7505" w:rsidRDefault="004C51CE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Jumlah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="00866240" w:rsidRPr="00EC7505">
              <w:rPr>
                <w:rFonts w:ascii="Arial" w:hAnsi="Arial" w:cs="Arial"/>
                <w:sz w:val="20"/>
              </w:rPr>
              <w:t>Anggaran</w:t>
            </w:r>
            <w:proofErr w:type="spellEnd"/>
            <w:r w:rsidR="00866240" w:rsidRPr="00EC7505">
              <w:rPr>
                <w:rFonts w:ascii="Arial" w:hAnsi="Arial" w:cs="Arial"/>
                <w:sz w:val="20"/>
              </w:rPr>
              <w:t xml:space="preserve"> Nilai </w:t>
            </w:r>
            <w:proofErr w:type="spellStart"/>
            <w:r w:rsidR="00B358C1">
              <w:rPr>
                <w:rFonts w:ascii="Arial" w:hAnsi="Arial" w:cs="Arial"/>
                <w:sz w:val="20"/>
              </w:rPr>
              <w:t>Hadiah</w:t>
            </w:r>
            <w:proofErr w:type="spellEnd"/>
            <w:r w:rsidR="00B358C1">
              <w:rPr>
                <w:rFonts w:ascii="Arial" w:hAnsi="Arial" w:cs="Arial"/>
                <w:sz w:val="20"/>
              </w:rPr>
              <w:t>/</w:t>
            </w:r>
            <w:proofErr w:type="spellStart"/>
            <w:r w:rsidR="00866240" w:rsidRPr="00EC7505">
              <w:rPr>
                <w:rFonts w:ascii="Arial" w:hAnsi="Arial" w:cs="Arial"/>
                <w:sz w:val="20"/>
              </w:rPr>
              <w:t>Sumbangan</w:t>
            </w:r>
            <w:proofErr w:type="spellEnd"/>
            <w:r w:rsidR="00235A0D">
              <w:rPr>
                <w:rFonts w:ascii="Arial" w:hAnsi="Arial" w:cs="Arial"/>
                <w:sz w:val="20"/>
              </w:rPr>
              <w:t xml:space="preserve">/ </w:t>
            </w:r>
            <w:proofErr w:type="spellStart"/>
            <w:r w:rsidR="00235A0D">
              <w:rPr>
                <w:rFonts w:ascii="Arial" w:hAnsi="Arial" w:cs="Arial"/>
                <w:sz w:val="20"/>
              </w:rPr>
              <w:t>Penajaan</w:t>
            </w:r>
            <w:proofErr w:type="spellEnd"/>
            <w:r w:rsidR="00235A0D">
              <w:rPr>
                <w:rFonts w:ascii="Arial" w:hAnsi="Arial" w:cs="Arial"/>
                <w:sz w:val="20"/>
              </w:rPr>
              <w:t xml:space="preserve"> Bersama</w:t>
            </w:r>
            <w:r w:rsidR="00866240" w:rsidRPr="00EC7505">
              <w:rPr>
                <w:rFonts w:ascii="Arial" w:hAnsi="Arial" w:cs="Arial"/>
                <w:sz w:val="20"/>
              </w:rPr>
              <w:t xml:space="preserve"> </w:t>
            </w:r>
            <w:r w:rsidR="00B358C1">
              <w:rPr>
                <w:rFonts w:ascii="Arial" w:hAnsi="Arial" w:cs="Arial"/>
                <w:sz w:val="20"/>
              </w:rPr>
              <w:t>(</w:t>
            </w:r>
            <w:r w:rsidR="00866240" w:rsidRPr="00EC7505">
              <w:rPr>
                <w:rFonts w:ascii="Arial" w:hAnsi="Arial" w:cs="Arial"/>
                <w:sz w:val="20"/>
              </w:rPr>
              <w:t>RM)</w:t>
            </w:r>
          </w:p>
          <w:p w14:paraId="3FCBA766" w14:textId="78695808" w:rsidR="00866240" w:rsidRPr="00EC7505" w:rsidRDefault="004C51CE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 xml:space="preserve">Total </w:t>
            </w:r>
            <w:r w:rsidR="00866240" w:rsidRPr="00EC7505">
              <w:rPr>
                <w:rFonts w:ascii="Arial" w:hAnsi="Arial" w:cs="Arial"/>
                <w:i/>
                <w:sz w:val="20"/>
              </w:rPr>
              <w:t xml:space="preserve">Estimated </w:t>
            </w:r>
            <w:r w:rsidR="00A9106F" w:rsidRPr="00EC7505">
              <w:rPr>
                <w:rFonts w:ascii="Arial" w:hAnsi="Arial" w:cs="Arial"/>
                <w:i/>
                <w:sz w:val="20"/>
              </w:rPr>
              <w:t>V</w:t>
            </w:r>
            <w:r w:rsidR="00866240" w:rsidRPr="00EC7505">
              <w:rPr>
                <w:rFonts w:ascii="Arial" w:hAnsi="Arial" w:cs="Arial"/>
                <w:i/>
                <w:sz w:val="20"/>
              </w:rPr>
              <w:t xml:space="preserve">alue of </w:t>
            </w:r>
            <w:r w:rsidR="00B358C1">
              <w:rPr>
                <w:rFonts w:ascii="Arial" w:hAnsi="Arial" w:cs="Arial"/>
                <w:i/>
                <w:sz w:val="20"/>
              </w:rPr>
              <w:t>Gift/</w:t>
            </w:r>
            <w:r w:rsidR="00A9106F" w:rsidRPr="00EC7505">
              <w:rPr>
                <w:rFonts w:ascii="Arial" w:hAnsi="Arial" w:cs="Arial"/>
                <w:i/>
                <w:sz w:val="20"/>
              </w:rPr>
              <w:t>C</w:t>
            </w:r>
            <w:r w:rsidR="00866240" w:rsidRPr="00EC7505">
              <w:rPr>
                <w:rFonts w:ascii="Arial" w:hAnsi="Arial" w:cs="Arial"/>
                <w:i/>
                <w:sz w:val="20"/>
              </w:rPr>
              <w:t>ontribution</w:t>
            </w:r>
            <w:r>
              <w:rPr>
                <w:rFonts w:ascii="Arial" w:hAnsi="Arial" w:cs="Arial"/>
                <w:i/>
                <w:sz w:val="20"/>
              </w:rPr>
              <w:t>/ Co-funding</w:t>
            </w:r>
            <w:r w:rsidR="00866240" w:rsidRPr="00EC7505">
              <w:rPr>
                <w:rFonts w:ascii="Arial" w:hAnsi="Arial" w:cs="Arial"/>
                <w:i/>
                <w:sz w:val="20"/>
              </w:rPr>
              <w:t xml:space="preserve"> (RM)</w:t>
            </w:r>
          </w:p>
        </w:tc>
        <w:tc>
          <w:tcPr>
            <w:tcW w:w="284" w:type="dxa"/>
          </w:tcPr>
          <w:p w14:paraId="02E1D3F8" w14:textId="77777777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4108" w:type="dxa"/>
            <w:gridSpan w:val="2"/>
          </w:tcPr>
          <w:p w14:paraId="2C8D8864" w14:textId="17FE02E9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</w:t>
            </w:r>
            <w:r w:rsidR="00E13AF7" w:rsidRPr="00EC7505">
              <w:rPr>
                <w:rFonts w:ascii="Arial" w:hAnsi="Arial" w:cs="Arial"/>
                <w:sz w:val="20"/>
              </w:rPr>
              <w:t>__</w:t>
            </w:r>
            <w:r w:rsidR="00EC7505">
              <w:rPr>
                <w:rFonts w:ascii="Arial" w:hAnsi="Arial" w:cs="Arial"/>
                <w:sz w:val="20"/>
              </w:rPr>
              <w:t>_______</w:t>
            </w:r>
            <w:r w:rsidR="00E13AF7" w:rsidRPr="00EC7505">
              <w:rPr>
                <w:rFonts w:ascii="Arial" w:hAnsi="Arial" w:cs="Arial"/>
                <w:sz w:val="20"/>
              </w:rPr>
              <w:t>____</w:t>
            </w:r>
            <w:r w:rsidRPr="00EC7505">
              <w:rPr>
                <w:rFonts w:ascii="Arial" w:hAnsi="Arial" w:cs="Arial"/>
                <w:sz w:val="20"/>
              </w:rPr>
              <w:t>_____</w:t>
            </w:r>
          </w:p>
        </w:tc>
      </w:tr>
      <w:tr w:rsidR="00866240" w:rsidRPr="00EC7505" w14:paraId="313A28AA" w14:textId="77777777" w:rsidTr="00B358C1">
        <w:trPr>
          <w:trHeight w:val="823"/>
        </w:trPr>
        <w:tc>
          <w:tcPr>
            <w:tcW w:w="3799" w:type="dxa"/>
            <w:gridSpan w:val="7"/>
          </w:tcPr>
          <w:p w14:paraId="06C69CF0" w14:textId="38E5AFCA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proofErr w:type="spellStart"/>
            <w:r w:rsidRPr="00EC7505">
              <w:rPr>
                <w:rFonts w:ascii="Arial" w:hAnsi="Arial" w:cs="Arial"/>
                <w:sz w:val="20"/>
              </w:rPr>
              <w:t>Tujuan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Sumbangan</w:t>
            </w:r>
            <w:proofErr w:type="spellEnd"/>
            <w:r w:rsidR="00B358C1">
              <w:rPr>
                <w:rFonts w:ascii="Arial" w:hAnsi="Arial" w:cs="Arial"/>
                <w:sz w:val="20"/>
              </w:rPr>
              <w:t xml:space="preserve">/ </w:t>
            </w:r>
            <w:proofErr w:type="spellStart"/>
            <w:r w:rsidR="00B358C1">
              <w:rPr>
                <w:rFonts w:ascii="Arial" w:hAnsi="Arial" w:cs="Arial"/>
                <w:sz w:val="20"/>
              </w:rPr>
              <w:t>Penajaan</w:t>
            </w:r>
            <w:proofErr w:type="spellEnd"/>
            <w:r w:rsidR="00B358C1">
              <w:rPr>
                <w:rFonts w:ascii="Arial" w:hAnsi="Arial" w:cs="Arial"/>
                <w:sz w:val="20"/>
              </w:rPr>
              <w:t xml:space="preserve"> Bersama</w:t>
            </w:r>
          </w:p>
          <w:p w14:paraId="0C7F5518" w14:textId="00605E1C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Purpose of </w:t>
            </w:r>
            <w:r w:rsidR="00B358C1">
              <w:rPr>
                <w:rFonts w:ascii="Arial" w:hAnsi="Arial" w:cs="Arial"/>
                <w:i/>
                <w:sz w:val="20"/>
              </w:rPr>
              <w:t>C</w:t>
            </w:r>
            <w:r w:rsidRPr="00EC7505">
              <w:rPr>
                <w:rFonts w:ascii="Arial" w:hAnsi="Arial" w:cs="Arial"/>
                <w:i/>
                <w:sz w:val="20"/>
              </w:rPr>
              <w:t>ontribution</w:t>
            </w:r>
            <w:r w:rsidR="00B358C1">
              <w:rPr>
                <w:rFonts w:ascii="Arial" w:hAnsi="Arial" w:cs="Arial"/>
                <w:i/>
                <w:sz w:val="20"/>
              </w:rPr>
              <w:t>/ Co-funding</w:t>
            </w:r>
          </w:p>
        </w:tc>
        <w:tc>
          <w:tcPr>
            <w:tcW w:w="284" w:type="dxa"/>
            <w:gridSpan w:val="3"/>
          </w:tcPr>
          <w:p w14:paraId="0BF02C26" w14:textId="77777777" w:rsidR="00866240" w:rsidRPr="00EC7505" w:rsidRDefault="00866240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801" w:type="dxa"/>
            <w:gridSpan w:val="7"/>
          </w:tcPr>
          <w:p w14:paraId="17DA6AA6" w14:textId="5E74C12D" w:rsidR="00866240" w:rsidRPr="00EC7505" w:rsidRDefault="00866240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__________________________________________________________________________________________</w:t>
            </w:r>
            <w:r w:rsidR="00EC7505" w:rsidRPr="00EC7505">
              <w:rPr>
                <w:rFonts w:ascii="Arial" w:hAnsi="Arial" w:cs="Arial"/>
                <w:sz w:val="20"/>
              </w:rPr>
              <w:t>____________</w:t>
            </w:r>
          </w:p>
        </w:tc>
      </w:tr>
      <w:tr w:rsidR="00866240" w:rsidRPr="00EC7505" w14:paraId="72BADB95" w14:textId="77777777" w:rsidTr="00B358C1">
        <w:trPr>
          <w:trHeight w:val="521"/>
        </w:trPr>
        <w:tc>
          <w:tcPr>
            <w:tcW w:w="3799" w:type="dxa"/>
            <w:gridSpan w:val="7"/>
          </w:tcPr>
          <w:p w14:paraId="1F36CABE" w14:textId="4B6F1AB5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Tarikh 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Sumbangan</w:t>
            </w:r>
            <w:proofErr w:type="spellEnd"/>
            <w:r w:rsidR="00B358C1">
              <w:rPr>
                <w:rFonts w:ascii="Arial" w:hAnsi="Arial" w:cs="Arial"/>
                <w:sz w:val="20"/>
              </w:rPr>
              <w:t xml:space="preserve">/ </w:t>
            </w:r>
            <w:proofErr w:type="spellStart"/>
            <w:r w:rsidR="00B358C1">
              <w:rPr>
                <w:rFonts w:ascii="Arial" w:hAnsi="Arial" w:cs="Arial"/>
                <w:sz w:val="20"/>
              </w:rPr>
              <w:t>Penajaan</w:t>
            </w:r>
            <w:proofErr w:type="spellEnd"/>
            <w:r w:rsidR="00B358C1">
              <w:rPr>
                <w:rFonts w:ascii="Arial" w:hAnsi="Arial" w:cs="Arial"/>
                <w:sz w:val="20"/>
              </w:rPr>
              <w:t xml:space="preserve"> Bersama</w:t>
            </w:r>
          </w:p>
          <w:p w14:paraId="140C8B5B" w14:textId="0B101E5F" w:rsidR="00866240" w:rsidRPr="00EC7505" w:rsidRDefault="00866240" w:rsidP="00866240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 xml:space="preserve">Date of </w:t>
            </w:r>
            <w:r w:rsidR="003E7E88">
              <w:rPr>
                <w:rFonts w:ascii="Arial" w:hAnsi="Arial" w:cs="Arial"/>
                <w:i/>
                <w:sz w:val="20"/>
              </w:rPr>
              <w:t>C</w:t>
            </w:r>
            <w:r w:rsidRPr="00EC7505">
              <w:rPr>
                <w:rFonts w:ascii="Arial" w:hAnsi="Arial" w:cs="Arial"/>
                <w:i/>
                <w:sz w:val="20"/>
              </w:rPr>
              <w:t>ontribution</w:t>
            </w:r>
            <w:r w:rsidR="00B358C1">
              <w:rPr>
                <w:rFonts w:ascii="Arial" w:hAnsi="Arial" w:cs="Arial"/>
                <w:i/>
                <w:sz w:val="20"/>
              </w:rPr>
              <w:t>/ Co-funding</w:t>
            </w:r>
          </w:p>
        </w:tc>
        <w:tc>
          <w:tcPr>
            <w:tcW w:w="284" w:type="dxa"/>
            <w:gridSpan w:val="3"/>
          </w:tcPr>
          <w:p w14:paraId="404ADB9B" w14:textId="77777777" w:rsidR="00866240" w:rsidRPr="00EC7505" w:rsidRDefault="00866240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6801" w:type="dxa"/>
            <w:gridSpan w:val="7"/>
          </w:tcPr>
          <w:p w14:paraId="6AB09CF2" w14:textId="77777777" w:rsidR="00866240" w:rsidRDefault="00420E8F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</w:t>
            </w:r>
            <w:r w:rsidR="00EC7505" w:rsidRPr="00EC7505">
              <w:rPr>
                <w:rFonts w:ascii="Arial" w:hAnsi="Arial" w:cs="Arial"/>
                <w:sz w:val="20"/>
              </w:rPr>
              <w:t>__________________</w:t>
            </w:r>
            <w:r w:rsidR="004C51CE">
              <w:rPr>
                <w:rFonts w:ascii="Arial" w:hAnsi="Arial" w:cs="Arial"/>
                <w:sz w:val="20"/>
              </w:rPr>
              <w:t>________</w:t>
            </w:r>
          </w:p>
          <w:p w14:paraId="7763B279" w14:textId="77777777" w:rsidR="004C51CE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12D78FF8" w14:textId="07C3A37D" w:rsidR="004C51CE" w:rsidRPr="00EC7505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A9106F" w:rsidRPr="00EC7505" w14:paraId="1FDAE783" w14:textId="77777777" w:rsidTr="00990974">
        <w:trPr>
          <w:trHeight w:val="172"/>
        </w:trPr>
        <w:tc>
          <w:tcPr>
            <w:tcW w:w="10884" w:type="dxa"/>
            <w:gridSpan w:val="17"/>
          </w:tcPr>
          <w:p w14:paraId="0586CFB4" w14:textId="77777777" w:rsidR="00A9106F" w:rsidRPr="00EC7505" w:rsidRDefault="00A9106F" w:rsidP="00174E0A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t xml:space="preserve">MAKLUMAT PENERIMA/ 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DETAILS OF RECEPIENT</w:t>
            </w:r>
          </w:p>
        </w:tc>
      </w:tr>
      <w:tr w:rsidR="00A9106F" w:rsidRPr="00EC7505" w14:paraId="7706E5FB" w14:textId="77777777" w:rsidTr="00990974">
        <w:trPr>
          <w:trHeight w:val="521"/>
        </w:trPr>
        <w:tc>
          <w:tcPr>
            <w:tcW w:w="851" w:type="dxa"/>
          </w:tcPr>
          <w:p w14:paraId="2BF04C21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 xml:space="preserve">Nama </w:t>
            </w:r>
          </w:p>
          <w:p w14:paraId="3CA56907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Name</w:t>
            </w:r>
          </w:p>
        </w:tc>
        <w:tc>
          <w:tcPr>
            <w:tcW w:w="284" w:type="dxa"/>
          </w:tcPr>
          <w:p w14:paraId="30BAFF9F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9749" w:type="dxa"/>
            <w:gridSpan w:val="15"/>
          </w:tcPr>
          <w:p w14:paraId="10ED3495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___________________________________________________</w:t>
            </w:r>
            <w:r w:rsidR="00EC7505" w:rsidRPr="00EC7505">
              <w:rPr>
                <w:rFonts w:ascii="Arial" w:hAnsi="Arial" w:cs="Arial"/>
                <w:sz w:val="20"/>
              </w:rPr>
              <w:t>__________________________</w:t>
            </w:r>
            <w:r w:rsidR="00EC7505">
              <w:rPr>
                <w:rFonts w:ascii="Arial" w:hAnsi="Arial" w:cs="Arial"/>
                <w:sz w:val="20"/>
              </w:rPr>
              <w:t>_____</w:t>
            </w:r>
          </w:p>
        </w:tc>
      </w:tr>
      <w:tr w:rsidR="002665D8" w:rsidRPr="00EC7505" w14:paraId="612DAA6D" w14:textId="77777777" w:rsidTr="00A111C2">
        <w:trPr>
          <w:trHeight w:val="521"/>
        </w:trPr>
        <w:tc>
          <w:tcPr>
            <w:tcW w:w="1389" w:type="dxa"/>
            <w:gridSpan w:val="3"/>
          </w:tcPr>
          <w:p w14:paraId="18A2FB05" w14:textId="77777777" w:rsidR="002665D8" w:rsidRDefault="002665D8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o. </w:t>
            </w:r>
            <w:proofErr w:type="spellStart"/>
            <w:r>
              <w:rPr>
                <w:rFonts w:ascii="Arial" w:hAnsi="Arial" w:cs="Arial"/>
                <w:sz w:val="20"/>
              </w:rPr>
              <w:t>Pekerja</w:t>
            </w:r>
            <w:proofErr w:type="spellEnd"/>
          </w:p>
          <w:p w14:paraId="76140F67" w14:textId="3F158D3E" w:rsidR="002665D8" w:rsidRPr="002665D8" w:rsidRDefault="002665D8" w:rsidP="00A9106F">
            <w:pPr>
              <w:spacing w:line="360" w:lineRule="auto"/>
              <w:rPr>
                <w:rFonts w:ascii="Arial" w:hAnsi="Arial" w:cs="Arial"/>
                <w:i/>
                <w:iCs/>
                <w:sz w:val="20"/>
              </w:rPr>
            </w:pPr>
            <w:r w:rsidRPr="002665D8">
              <w:rPr>
                <w:rFonts w:ascii="Arial" w:hAnsi="Arial" w:cs="Arial"/>
                <w:i/>
                <w:iCs/>
                <w:sz w:val="20"/>
              </w:rPr>
              <w:t>Staff ID</w:t>
            </w:r>
          </w:p>
        </w:tc>
        <w:tc>
          <w:tcPr>
            <w:tcW w:w="284" w:type="dxa"/>
          </w:tcPr>
          <w:p w14:paraId="7A9FE17E" w14:textId="38D852E0" w:rsidR="002665D8" w:rsidRPr="00EC7505" w:rsidRDefault="002665D8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9211" w:type="dxa"/>
            <w:gridSpan w:val="13"/>
          </w:tcPr>
          <w:p w14:paraId="629AA15F" w14:textId="4981D7F0" w:rsidR="00B358C1" w:rsidRPr="00EC7505" w:rsidRDefault="00B358C1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____________________________________</w:t>
            </w:r>
          </w:p>
        </w:tc>
      </w:tr>
      <w:tr w:rsidR="00A9106F" w:rsidRPr="00EC7505" w14:paraId="6F7A9DB8" w14:textId="77777777" w:rsidTr="00990974">
        <w:trPr>
          <w:trHeight w:val="521"/>
        </w:trPr>
        <w:tc>
          <w:tcPr>
            <w:tcW w:w="1985" w:type="dxa"/>
            <w:gridSpan w:val="5"/>
          </w:tcPr>
          <w:p w14:paraId="5EB1D4AE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proofErr w:type="spellStart"/>
            <w:r w:rsidRPr="00EC7505">
              <w:rPr>
                <w:rFonts w:ascii="Arial" w:hAnsi="Arial" w:cs="Arial"/>
                <w:sz w:val="20"/>
              </w:rPr>
              <w:t>Fakulti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>/</w:t>
            </w:r>
            <w:proofErr w:type="spellStart"/>
            <w:r w:rsidRPr="00EC7505">
              <w:rPr>
                <w:rFonts w:ascii="Arial" w:hAnsi="Arial" w:cs="Arial"/>
                <w:sz w:val="20"/>
              </w:rPr>
              <w:t>Jabatan</w:t>
            </w:r>
            <w:proofErr w:type="spellEnd"/>
            <w:r w:rsidRPr="00EC7505">
              <w:rPr>
                <w:rFonts w:ascii="Arial" w:hAnsi="Arial" w:cs="Arial"/>
                <w:sz w:val="20"/>
              </w:rPr>
              <w:t xml:space="preserve"> </w:t>
            </w:r>
          </w:p>
          <w:p w14:paraId="6738F2D9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Faculty/Department</w:t>
            </w:r>
          </w:p>
        </w:tc>
        <w:tc>
          <w:tcPr>
            <w:tcW w:w="284" w:type="dxa"/>
          </w:tcPr>
          <w:p w14:paraId="0EC94E4B" w14:textId="77777777" w:rsidR="00A9106F" w:rsidRPr="00EC7505" w:rsidRDefault="00A9106F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8615" w:type="dxa"/>
            <w:gridSpan w:val="11"/>
          </w:tcPr>
          <w:p w14:paraId="5B52E118" w14:textId="77777777" w:rsidR="00A9106F" w:rsidRDefault="00A9106F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sz w:val="20"/>
              </w:rPr>
              <w:t>__</w:t>
            </w:r>
            <w:r w:rsidR="00EC7505" w:rsidRPr="00EC7505">
              <w:rPr>
                <w:rFonts w:ascii="Arial" w:hAnsi="Arial" w:cs="Arial"/>
                <w:sz w:val="20"/>
              </w:rPr>
              <w:t>________________</w:t>
            </w:r>
            <w:r w:rsidRPr="00EC7505">
              <w:rPr>
                <w:rFonts w:ascii="Arial" w:hAnsi="Arial" w:cs="Arial"/>
                <w:sz w:val="20"/>
              </w:rPr>
              <w:t>________________________________________________________</w:t>
            </w:r>
          </w:p>
          <w:p w14:paraId="5BCD5675" w14:textId="67B2DE5E" w:rsidR="004C51CE" w:rsidRPr="00EC7505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4C51CE" w:rsidRPr="00EC7505" w14:paraId="5FC105F3" w14:textId="77777777" w:rsidTr="00990974">
        <w:trPr>
          <w:trHeight w:val="521"/>
        </w:trPr>
        <w:tc>
          <w:tcPr>
            <w:tcW w:w="1985" w:type="dxa"/>
            <w:gridSpan w:val="5"/>
          </w:tcPr>
          <w:p w14:paraId="35CE7743" w14:textId="77777777" w:rsidR="004C51CE" w:rsidRDefault="004C51CE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06E28BBD" w14:textId="4CC2143D" w:rsidR="004C51CE" w:rsidRPr="00EC7505" w:rsidRDefault="004C51CE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284" w:type="dxa"/>
          </w:tcPr>
          <w:p w14:paraId="3C1786C9" w14:textId="77777777" w:rsidR="004C51CE" w:rsidRPr="00EC7505" w:rsidRDefault="004C51CE" w:rsidP="00A9106F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8615" w:type="dxa"/>
            <w:gridSpan w:val="11"/>
          </w:tcPr>
          <w:p w14:paraId="5C673BCB" w14:textId="77777777" w:rsidR="004C51CE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6D9A9E8A" w14:textId="0CEC32D8" w:rsidR="004C51CE" w:rsidRPr="00EC7505" w:rsidRDefault="004C51CE" w:rsidP="00EC7505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A9106F" w:rsidRPr="00EC7505" w14:paraId="10C430F4" w14:textId="77777777" w:rsidTr="00990974">
        <w:trPr>
          <w:trHeight w:val="521"/>
        </w:trPr>
        <w:tc>
          <w:tcPr>
            <w:tcW w:w="10884" w:type="dxa"/>
            <w:gridSpan w:val="17"/>
          </w:tcPr>
          <w:p w14:paraId="4E01862B" w14:textId="77777777" w:rsidR="00A9106F" w:rsidRPr="00EC7505" w:rsidRDefault="00A9106F" w:rsidP="00A9106F">
            <w:pPr>
              <w:pStyle w:val="NoSpacing"/>
              <w:spacing w:line="360" w:lineRule="auto"/>
              <w:rPr>
                <w:rFonts w:ascii="Arial" w:hAnsi="Arial" w:cs="Arial"/>
                <w:b/>
                <w:i/>
                <w:u w:val="single"/>
              </w:rPr>
            </w:pPr>
            <w:r w:rsidRPr="00EC7505">
              <w:rPr>
                <w:rFonts w:ascii="Arial" w:hAnsi="Arial" w:cs="Arial"/>
                <w:b/>
                <w:u w:val="single"/>
              </w:rPr>
              <w:lastRenderedPageBreak/>
              <w:t xml:space="preserve">PERAKUAN/ </w:t>
            </w:r>
            <w:r w:rsidRPr="00EC7505">
              <w:rPr>
                <w:rFonts w:ascii="Arial" w:hAnsi="Arial" w:cs="Arial"/>
                <w:b/>
                <w:i/>
                <w:u w:val="single"/>
              </w:rPr>
              <w:t>DECLARATION</w:t>
            </w:r>
          </w:p>
          <w:p w14:paraId="2B84EFDF" w14:textId="77777777" w:rsidR="00A9106F" w:rsidRPr="00EC7505" w:rsidRDefault="00A9106F" w:rsidP="00EC7505">
            <w:pPr>
              <w:spacing w:line="360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Dengan ini adalah disahkan bahawa segala perkara di atas adalah benar.</w:t>
            </w:r>
          </w:p>
          <w:p w14:paraId="25F30618" w14:textId="77777777" w:rsidR="00EC7505" w:rsidRDefault="00A9106F" w:rsidP="00EC7505">
            <w:pPr>
              <w:spacing w:line="360" w:lineRule="auto"/>
              <w:rPr>
                <w:rFonts w:ascii="Arial" w:hAnsi="Arial" w:cs="Arial"/>
                <w:i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</w:rPr>
              <w:t>This is to verify that the above information is true.</w:t>
            </w:r>
          </w:p>
          <w:p w14:paraId="773D9684" w14:textId="77777777" w:rsidR="00EC7505" w:rsidRPr="00EC7505" w:rsidRDefault="00EC7505" w:rsidP="00A9106F">
            <w:pPr>
              <w:spacing w:line="360" w:lineRule="auto"/>
              <w:rPr>
                <w:rFonts w:ascii="Arial" w:hAnsi="Arial" w:cs="Arial"/>
                <w:i/>
                <w:sz w:val="4"/>
              </w:rPr>
            </w:pPr>
          </w:p>
        </w:tc>
      </w:tr>
      <w:tr w:rsidR="00A9106F" w:rsidRPr="00EC7505" w14:paraId="658C6354" w14:textId="77777777" w:rsidTr="00990974">
        <w:trPr>
          <w:trHeight w:val="521"/>
        </w:trPr>
        <w:tc>
          <w:tcPr>
            <w:tcW w:w="3828" w:type="dxa"/>
            <w:gridSpan w:val="8"/>
          </w:tcPr>
          <w:p w14:paraId="5196C2CD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</w:t>
            </w:r>
            <w:r w:rsidR="00EC7505" w:rsidRPr="00EC7505">
              <w:rPr>
                <w:rFonts w:ascii="Arial" w:hAnsi="Arial" w:cs="Arial"/>
                <w:sz w:val="20"/>
                <w:lang w:val="sv-SE"/>
              </w:rPr>
              <w:t xml:space="preserve"> Penyumbang</w:t>
            </w:r>
            <w:r w:rsidRPr="00EC7505">
              <w:rPr>
                <w:rFonts w:ascii="Arial" w:hAnsi="Arial" w:cs="Arial"/>
                <w:sz w:val="20"/>
                <w:lang w:val="sv-SE"/>
              </w:rPr>
              <w:t>:</w:t>
            </w:r>
          </w:p>
          <w:p w14:paraId="1FBC1B3A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Signature</w:t>
            </w:r>
            <w:r w:rsidR="00EC7505" w:rsidRPr="00EC7505">
              <w:rPr>
                <w:rFonts w:ascii="Arial" w:hAnsi="Arial" w:cs="Arial"/>
                <w:i/>
                <w:sz w:val="20"/>
                <w:lang w:val="sv-SE"/>
              </w:rPr>
              <w:t xml:space="preserve"> of Contributor</w:t>
            </w:r>
            <w:r w:rsidRPr="00EC7505">
              <w:rPr>
                <w:rFonts w:ascii="Arial" w:hAnsi="Arial" w:cs="Arial"/>
                <w:i/>
                <w:sz w:val="20"/>
                <w:lang w:val="sv-SE"/>
              </w:rPr>
              <w:t>:</w:t>
            </w:r>
          </w:p>
          <w:p w14:paraId="0E6D310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0DFD97EF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54BA5183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0AD5F67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4D5C1D73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61E29ACB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4D594BAA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75B8A48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478BCA58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58DE77F2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  <w:tc>
          <w:tcPr>
            <w:tcW w:w="3260" w:type="dxa"/>
            <w:gridSpan w:val="8"/>
          </w:tcPr>
          <w:p w14:paraId="69AC60EB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 Penerima:</w:t>
            </w:r>
          </w:p>
          <w:p w14:paraId="150F07B1" w14:textId="77777777" w:rsidR="00A9106F" w:rsidRPr="00D01A4D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D01A4D">
              <w:rPr>
                <w:rFonts w:ascii="Arial" w:hAnsi="Arial" w:cs="Arial"/>
                <w:i/>
                <w:sz w:val="20"/>
                <w:lang w:val="sv-SE"/>
              </w:rPr>
              <w:t>Signature of Recepient:</w:t>
            </w:r>
          </w:p>
          <w:p w14:paraId="7CA6CF7D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672E579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0DA1E9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6AD3385A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4425BDD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76EFF52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6E9BFD01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7145FFAE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56E9AD7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1F3701D9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  <w:tc>
          <w:tcPr>
            <w:tcW w:w="3796" w:type="dxa"/>
          </w:tcPr>
          <w:p w14:paraId="1C4EB036" w14:textId="77777777" w:rsidR="00EC7505" w:rsidRPr="00EC7505" w:rsidRDefault="00EC7505" w:rsidP="00EC7505">
            <w:pPr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Tandatangan</w:t>
            </w:r>
            <w:r w:rsidR="00990974">
              <w:rPr>
                <w:rFonts w:ascii="Arial" w:hAnsi="Arial" w:cs="Arial"/>
                <w:sz w:val="20"/>
                <w:lang w:val="sv-SE"/>
              </w:rPr>
              <w:t xml:space="preserve"> Rektor/</w:t>
            </w:r>
            <w:r w:rsidRPr="00EC7505">
              <w:rPr>
                <w:rFonts w:ascii="Arial" w:hAnsi="Arial" w:cs="Arial"/>
                <w:sz w:val="20"/>
                <w:lang w:val="sv-SE"/>
              </w:rPr>
              <w:t>Dekan/Ketua PTJ:</w:t>
            </w:r>
          </w:p>
          <w:p w14:paraId="11CABAF2" w14:textId="77777777" w:rsidR="00EC7505" w:rsidRPr="00EC7505" w:rsidRDefault="00EC7505" w:rsidP="00EC7505">
            <w:pPr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 xml:space="preserve">Signature of </w:t>
            </w:r>
            <w:r w:rsidR="009665A5">
              <w:rPr>
                <w:rFonts w:ascii="Arial" w:hAnsi="Arial" w:cs="Arial"/>
                <w:i/>
                <w:sz w:val="20"/>
                <w:lang w:val="sv-SE"/>
              </w:rPr>
              <w:t xml:space="preserve">Rector/Dean/Head </w:t>
            </w:r>
            <w:r w:rsidRPr="00EC7505">
              <w:rPr>
                <w:rFonts w:ascii="Arial" w:hAnsi="Arial" w:cs="Arial"/>
                <w:i/>
                <w:sz w:val="20"/>
                <w:lang w:val="sv-SE"/>
              </w:rPr>
              <w:t>of Dept</w:t>
            </w:r>
          </w:p>
          <w:p w14:paraId="297299A7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C7D56F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5F7D02A9" w14:textId="77777777" w:rsidR="00EC7505" w:rsidRPr="00EC7505" w:rsidRDefault="00EC7505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59DC068D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_______________________</w:t>
            </w:r>
          </w:p>
          <w:p w14:paraId="68F44469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7DF14D47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Nama:</w:t>
            </w:r>
          </w:p>
          <w:p w14:paraId="2D2E9488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i/>
                <w:sz w:val="20"/>
                <w:lang w:val="sv-SE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Name:</w:t>
            </w:r>
          </w:p>
          <w:p w14:paraId="6F04E312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</w:p>
          <w:p w14:paraId="29881630" w14:textId="77777777" w:rsidR="00A9106F" w:rsidRPr="00EC7505" w:rsidRDefault="00A9106F" w:rsidP="00EC7505">
            <w:pPr>
              <w:pStyle w:val="NoSpacing"/>
              <w:spacing w:line="276" w:lineRule="auto"/>
              <w:rPr>
                <w:rFonts w:ascii="Arial" w:hAnsi="Arial" w:cs="Arial"/>
                <w:sz w:val="20"/>
                <w:lang w:val="sv-SE"/>
              </w:rPr>
            </w:pPr>
            <w:r w:rsidRPr="00EC7505">
              <w:rPr>
                <w:rFonts w:ascii="Arial" w:hAnsi="Arial" w:cs="Arial"/>
                <w:sz w:val="20"/>
                <w:lang w:val="sv-SE"/>
              </w:rPr>
              <w:t>Cop Rasmi:</w:t>
            </w:r>
          </w:p>
          <w:p w14:paraId="64C7F199" w14:textId="77777777" w:rsidR="00A9106F" w:rsidRPr="00EC7505" w:rsidRDefault="00A9106F" w:rsidP="00EC7505">
            <w:pPr>
              <w:spacing w:line="276" w:lineRule="auto"/>
              <w:rPr>
                <w:rFonts w:ascii="Arial" w:hAnsi="Arial" w:cs="Arial"/>
                <w:sz w:val="20"/>
              </w:rPr>
            </w:pPr>
            <w:r w:rsidRPr="00EC7505">
              <w:rPr>
                <w:rFonts w:ascii="Arial" w:hAnsi="Arial" w:cs="Arial"/>
                <w:i/>
                <w:sz w:val="20"/>
                <w:lang w:val="sv-SE"/>
              </w:rPr>
              <w:t>Official Stamp:</w:t>
            </w:r>
          </w:p>
        </w:tc>
      </w:tr>
    </w:tbl>
    <w:p w14:paraId="55CB8B2B" w14:textId="77777777" w:rsidR="00101629" w:rsidRPr="00101629" w:rsidRDefault="00101629" w:rsidP="00A9106F">
      <w:pPr>
        <w:rPr>
          <w:rFonts w:ascii="Arial" w:hAnsi="Arial" w:cs="Arial"/>
        </w:rPr>
      </w:pPr>
    </w:p>
    <w:sectPr w:rsidR="00101629" w:rsidRPr="00101629" w:rsidSect="00EC7505">
      <w:headerReference w:type="default" r:id="rId8"/>
      <w:footerReference w:type="default" r:id="rId9"/>
      <w:pgSz w:w="12240" w:h="15840"/>
      <w:pgMar w:top="1134" w:right="1440" w:bottom="426" w:left="1440" w:header="720" w:footer="2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3D4DE" w14:textId="77777777" w:rsidR="00FE247D" w:rsidRDefault="00FE247D" w:rsidP="000873F3">
      <w:pPr>
        <w:spacing w:after="0" w:line="240" w:lineRule="auto"/>
      </w:pPr>
      <w:r>
        <w:separator/>
      </w:r>
    </w:p>
  </w:endnote>
  <w:endnote w:type="continuationSeparator" w:id="0">
    <w:p w14:paraId="7304C313" w14:textId="77777777" w:rsidR="00FE247D" w:rsidRDefault="00FE247D" w:rsidP="00087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</w:rPr>
      <w:id w:val="-196372730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125F7084" w14:textId="77777777" w:rsidR="00A9106F" w:rsidRPr="00A9106F" w:rsidRDefault="00D80B28" w:rsidP="00D80B28">
        <w:pPr>
          <w:pStyle w:val="Footer"/>
          <w:ind w:left="-720" w:hanging="450"/>
          <w:rPr>
            <w:rFonts w:ascii="Arial" w:hAnsi="Arial" w:cs="Arial"/>
            <w:i/>
            <w:sz w:val="16"/>
            <w:szCs w:val="18"/>
          </w:rPr>
        </w:pPr>
        <w:r>
          <w:rPr>
            <w:rFonts w:ascii="Arial" w:hAnsi="Arial" w:cs="Arial"/>
            <w:noProof/>
            <w:lang w:val="en-MY" w:eastAsia="en-MY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CCECD8F" wp14:editId="24B0EF05">
                  <wp:simplePos x="0" y="0"/>
                  <wp:positionH relativeFrom="column">
                    <wp:posOffset>-523875</wp:posOffset>
                  </wp:positionH>
                  <wp:positionV relativeFrom="paragraph">
                    <wp:posOffset>-553086</wp:posOffset>
                  </wp:positionV>
                  <wp:extent cx="7048500" cy="619125"/>
                  <wp:effectExtent l="0" t="0" r="0" b="9525"/>
                  <wp:wrapNone/>
                  <wp:docPr id="19" name="Text Box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7048500" cy="619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CE6743" w14:textId="77777777" w:rsidR="00D80B28" w:rsidRPr="00EC7505" w:rsidRDefault="00D80B28" w:rsidP="00D80B28">
                              <w:pPr>
                                <w:pStyle w:val="Footer"/>
                                <w:ind w:left="284" w:hanging="142"/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okume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sokong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yang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iperluk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/ 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Required supporting evidence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:</w:t>
                              </w:r>
                            </w:p>
                            <w:p w14:paraId="335C4404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lear" w:pos="9360"/>
                                </w:tabs>
                                <w:ind w:left="284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ag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hadiah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alam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entuk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wang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tuna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,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nyata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kewang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rlu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proofErr w:type="gram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ikemukak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./</w:t>
                              </w:r>
                              <w:proofErr w:type="gram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For cash contributions, a financial statement must be supplied.</w:t>
                              </w:r>
                            </w:p>
                            <w:p w14:paraId="75AA1CA6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enter" w:pos="-630"/>
                                </w:tabs>
                                <w:ind w:left="284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ag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hadiah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uk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alam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entuk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wang,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nila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hadiah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rlu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inyatak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samada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di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alam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dokume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r w:rsidRPr="00EC7505">
                                <w:rPr>
                                  <w:rFonts w:ascii="Arial" w:hAnsi="Arial" w:cs="Arial"/>
                                  <w:b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ATAU</w:t>
                              </w:r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melalu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naksir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luar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.</w:t>
                              </w:r>
                            </w:p>
                            <w:p w14:paraId="1A1A0C49" w14:textId="77777777" w:rsidR="00D80B28" w:rsidRPr="00EC7505" w:rsidRDefault="00D80B28" w:rsidP="00D80B28">
                              <w:pPr>
                                <w:pStyle w:val="Footer"/>
                                <w:ind w:left="284" w:hanging="142"/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   For non-cash contributions, the estimated value in RM must be stated clearly in a supporting document OR through external evaluation.</w:t>
                              </w:r>
                            </w:p>
                            <w:p w14:paraId="74560949" w14:textId="77777777" w:rsidR="00D80B28" w:rsidRPr="00EC7505" w:rsidRDefault="00D80B28" w:rsidP="00D80B28">
                              <w:pPr>
                                <w:pStyle w:val="Footer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4680"/>
                                  <w:tab w:val="center" w:pos="-630"/>
                                </w:tabs>
                                <w:ind w:left="284" w:right="90" w:hanging="142"/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ukt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nerima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dana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atau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transaks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kewang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sepert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resit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,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nyata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kewang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atau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bukti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Elektronik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Fund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Tranfer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(EFT)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untuk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mbayaran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terus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kepada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proofErr w:type="spellStart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penyelidik</w:t>
                              </w:r>
                              <w:proofErr w:type="spellEnd"/>
                              <w:r w:rsidRPr="00EC7505">
                                <w:rPr>
                                  <w:rFonts w:ascii="Arial" w:hAnsi="Arial" w:cs="Arial"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>.</w:t>
                              </w:r>
                            </w:p>
                            <w:p w14:paraId="23AF1B46" w14:textId="77777777" w:rsidR="00D80B28" w:rsidRPr="00EC7505" w:rsidRDefault="00D80B28" w:rsidP="00D80B28">
                              <w:pPr>
                                <w:pStyle w:val="Footer"/>
                                <w:tabs>
                                  <w:tab w:val="center" w:pos="-630"/>
                                </w:tabs>
                                <w:ind w:left="284" w:hanging="284"/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  <w:r w:rsidRPr="00EC7505">
                                <w:rPr>
                                  <w:rFonts w:ascii="Arial" w:hAnsi="Arial" w:cs="Arial"/>
                                  <w:i/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  <w:t xml:space="preserve">       For contributions direct to individual researchers, proof of the receipt must be in the form of a financial statement or Electronic Fund Transfer (EFT).</w:t>
                              </w:r>
                            </w:p>
                            <w:p w14:paraId="0FB619AF" w14:textId="77777777" w:rsidR="00D80B28" w:rsidRPr="00EC7505" w:rsidRDefault="00D80B28" w:rsidP="00D80B28">
                              <w:pPr>
                                <w:ind w:left="284" w:hanging="284"/>
                                <w:rPr>
                                  <w:color w:val="767171" w:themeColor="background2" w:themeShade="80"/>
                                  <w:sz w:val="14"/>
                                  <w:szCs w:val="1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CCECD8F"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6" type="#_x0000_t202" style="position:absolute;left:0;text-align:left;margin-left:-41.25pt;margin-top:-43.55pt;width:555pt;height:4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" filled="f" stroked="f" strokeweight=".5pt">
                  <v:textbox inset="0,0,0,0">
                    <w:txbxContent>
                      <w:p w14:paraId="32CE6743" w14:textId="77777777" w:rsidR="00D80B28" w:rsidRPr="00EC7505" w:rsidRDefault="00D80B28" w:rsidP="00D80B28">
                        <w:pPr>
                          <w:pStyle w:val="Footer"/>
                          <w:ind w:left="284" w:hanging="142"/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proofErr w:type="spellStart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Dokume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sokong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yang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diperluk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/ </w:t>
                        </w:r>
                        <w:r w:rsidRPr="00EC7505">
                          <w:rPr>
                            <w:rFonts w:ascii="Arial" w:hAnsi="Arial" w:cs="Arial"/>
                            <w:b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Required supporting evidence</w:t>
                        </w:r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:</w:t>
                        </w:r>
                      </w:p>
                      <w:p w14:paraId="335C4404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lear" w:pos="9360"/>
                          </w:tabs>
                          <w:ind w:left="284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ag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hadiah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alam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entuk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wang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tuna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,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nyata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kewang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rlu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proofErr w:type="gram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ikemukak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./</w:t>
                        </w:r>
                        <w:proofErr w:type="gram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For cash contributions, a financial statement must be supplied.</w:t>
                        </w:r>
                      </w:p>
                      <w:p w14:paraId="75AA1CA6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enter" w:pos="-630"/>
                          </w:tabs>
                          <w:ind w:left="284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ag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hadiah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uk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alam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entuk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wang,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nila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hadiah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rlu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inyatak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samada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di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alam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dokume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r w:rsidRPr="00EC7505">
                          <w:rPr>
                            <w:rFonts w:ascii="Arial" w:hAnsi="Arial" w:cs="Arial"/>
                            <w:b/>
                            <w:color w:val="767171" w:themeColor="background2" w:themeShade="80"/>
                            <w:sz w:val="14"/>
                            <w:szCs w:val="14"/>
                          </w:rPr>
                          <w:t>ATAU</w:t>
                        </w:r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melalu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naksir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luar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.</w:t>
                        </w:r>
                      </w:p>
                      <w:p w14:paraId="1A1A0C49" w14:textId="77777777" w:rsidR="00D80B28" w:rsidRPr="00EC7505" w:rsidRDefault="00D80B28" w:rsidP="00D80B28">
                        <w:pPr>
                          <w:pStyle w:val="Footer"/>
                          <w:ind w:left="284" w:hanging="142"/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   For non-cash contributions, the estimated value in RM must be stated clearly in a supporting document OR through external evaluation.</w:t>
                        </w:r>
                      </w:p>
                      <w:p w14:paraId="74560949" w14:textId="77777777" w:rsidR="00D80B28" w:rsidRPr="00EC7505" w:rsidRDefault="00D80B28" w:rsidP="00D80B28">
                        <w:pPr>
                          <w:pStyle w:val="Footer"/>
                          <w:numPr>
                            <w:ilvl w:val="0"/>
                            <w:numId w:val="1"/>
                          </w:numPr>
                          <w:tabs>
                            <w:tab w:val="clear" w:pos="4680"/>
                            <w:tab w:val="center" w:pos="-630"/>
                          </w:tabs>
                          <w:ind w:left="284" w:right="90" w:hanging="142"/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ukt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nerima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dana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atau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transaks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kewang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sepert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resit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,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nyata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kewang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atau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bukti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Elektronik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Fund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>Tranfer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(EFT)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untuk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mbayaran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terus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kepada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</w:t>
                        </w:r>
                        <w:proofErr w:type="spellStart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penyelidik</w:t>
                        </w:r>
                        <w:proofErr w:type="spellEnd"/>
                        <w:r w:rsidRPr="00EC7505">
                          <w:rPr>
                            <w:rFonts w:ascii="Arial" w:hAnsi="Arial" w:cs="Arial"/>
                            <w:color w:val="767171" w:themeColor="background2" w:themeShade="80"/>
                            <w:sz w:val="14"/>
                            <w:szCs w:val="14"/>
                          </w:rPr>
                          <w:t>.</w:t>
                        </w:r>
                      </w:p>
                      <w:p w14:paraId="23AF1B46" w14:textId="77777777" w:rsidR="00D80B28" w:rsidRPr="00EC7505" w:rsidRDefault="00D80B28" w:rsidP="00D80B28">
                        <w:pPr>
                          <w:pStyle w:val="Footer"/>
                          <w:tabs>
                            <w:tab w:val="center" w:pos="-630"/>
                          </w:tabs>
                          <w:ind w:left="284" w:hanging="284"/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  <w:r w:rsidRPr="00EC7505">
                          <w:rPr>
                            <w:rFonts w:ascii="Arial" w:hAnsi="Arial" w:cs="Arial"/>
                            <w:i/>
                            <w:color w:val="767171" w:themeColor="background2" w:themeShade="80"/>
                            <w:sz w:val="14"/>
                            <w:szCs w:val="14"/>
                          </w:rPr>
                          <w:t xml:space="preserve">       For contributions direct to individual researchers, proof of the receipt must be in the form of a financial statement or Electronic Fund Transfer (EFT).</w:t>
                        </w:r>
                      </w:p>
                      <w:p w14:paraId="0FB619AF" w14:textId="77777777" w:rsidR="00D80B28" w:rsidRPr="00EC7505" w:rsidRDefault="00D80B28" w:rsidP="00D80B28">
                        <w:pPr>
                          <w:ind w:left="284" w:hanging="284"/>
                          <w:rPr>
                            <w:color w:val="767171" w:themeColor="background2" w:themeShade="80"/>
                            <w:sz w:val="14"/>
                            <w:szCs w:val="14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</w:p>
      <w:p w14:paraId="726C346B" w14:textId="77777777" w:rsidR="000B31F2" w:rsidRPr="000B31F2" w:rsidRDefault="00EC7505" w:rsidP="00EC7505">
        <w:pPr>
          <w:pStyle w:val="Footer"/>
          <w:ind w:left="-567" w:hanging="426"/>
          <w:rPr>
            <w:rFonts w:ascii="Arial" w:hAnsi="Arial" w:cs="Arial"/>
          </w:rPr>
        </w:pPr>
        <w:r>
          <w:rPr>
            <w:rFonts w:ascii="Arial" w:hAnsi="Arial" w:cs="Arial"/>
            <w:b/>
            <w:szCs w:val="20"/>
            <w:lang w:val="sv-SE"/>
          </w:rPr>
          <w:t xml:space="preserve">     </w:t>
        </w:r>
        <w:r w:rsidR="00990974">
          <w:rPr>
            <w:rFonts w:ascii="Arial" w:hAnsi="Arial" w:cs="Arial"/>
            <w:b/>
            <w:szCs w:val="20"/>
            <w:lang w:val="sv-SE"/>
          </w:rPr>
          <w:tab/>
        </w:r>
        <w:r w:rsidR="00990974">
          <w:rPr>
            <w:rFonts w:ascii="Arial" w:hAnsi="Arial" w:cs="Arial"/>
            <w:b/>
            <w:szCs w:val="20"/>
            <w:lang w:val="sv-SE"/>
          </w:rPr>
          <w:tab/>
          <w:t xml:space="preserve">                                                                                                                           </w:t>
        </w:r>
        <w:r w:rsidR="00990974">
          <w:rPr>
            <w:rFonts w:ascii="Arial" w:hAnsi="Arial" w:cs="Arial"/>
            <w:b/>
            <w:szCs w:val="20"/>
            <w:lang w:val="sv-SE"/>
          </w:rPr>
          <w:t>Dipinda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:</w:t>
        </w:r>
        <w:r w:rsidR="00990974">
          <w:rPr>
            <w:rFonts w:ascii="Arial" w:hAnsi="Arial" w:cs="Arial"/>
            <w:b/>
            <w:szCs w:val="20"/>
            <w:lang w:val="sv-SE"/>
          </w:rPr>
          <w:t xml:space="preserve"> 9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</w:t>
        </w:r>
        <w:r w:rsidR="00990974">
          <w:rPr>
            <w:rFonts w:ascii="Arial" w:hAnsi="Arial" w:cs="Arial"/>
            <w:b/>
            <w:szCs w:val="20"/>
            <w:lang w:val="sv-SE"/>
          </w:rPr>
          <w:t>Mei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201</w:t>
        </w:r>
        <w:r w:rsidR="00990974">
          <w:rPr>
            <w:rFonts w:ascii="Arial" w:hAnsi="Arial" w:cs="Arial"/>
            <w:b/>
            <w:szCs w:val="20"/>
            <w:lang w:val="sv-SE"/>
          </w:rPr>
          <w:t>9</w:t>
        </w:r>
        <w:r w:rsidR="000B31F2" w:rsidRPr="000B31F2">
          <w:rPr>
            <w:rFonts w:ascii="Arial" w:hAnsi="Arial" w:cs="Arial"/>
            <w:b/>
            <w:szCs w:val="20"/>
            <w:lang w:val="sv-SE"/>
          </w:rPr>
          <w:t xml:space="preserve">         </w:t>
        </w:r>
        <w:r w:rsidR="000B31F2" w:rsidRPr="000B31F2">
          <w:rPr>
            <w:rFonts w:ascii="Arial" w:hAnsi="Arial" w:cs="Arial"/>
          </w:rPr>
          <w:t xml:space="preserve">                                                           </w:t>
        </w:r>
        <w:r w:rsidR="000B31F2">
          <w:rPr>
            <w:rFonts w:ascii="Arial" w:hAnsi="Arial" w:cs="Arial"/>
          </w:rPr>
          <w:t xml:space="preserve">                             </w:t>
        </w:r>
        <w:r w:rsidR="000B31F2" w:rsidRPr="00EC7505">
          <w:rPr>
            <w:rFonts w:ascii="Arial" w:hAnsi="Arial" w:cs="Arial"/>
            <w:color w:val="FFFFFF" w:themeColor="background1"/>
          </w:rPr>
          <w:t xml:space="preserve"> </w:t>
        </w:r>
        <w:r w:rsidR="000B31F2" w:rsidRPr="00EC7505">
          <w:rPr>
            <w:rFonts w:ascii="Arial" w:hAnsi="Arial" w:cs="Arial"/>
            <w:color w:val="FFFFFF" w:themeColor="background1"/>
          </w:rPr>
          <w:fldChar w:fldCharType="begin"/>
        </w:r>
        <w:r w:rsidR="000B31F2" w:rsidRPr="00EC7505">
          <w:rPr>
            <w:rFonts w:ascii="Arial" w:hAnsi="Arial" w:cs="Arial"/>
            <w:color w:val="FFFFFF" w:themeColor="background1"/>
          </w:rPr>
          <w:instrText xml:space="preserve"> PAGE   \* MERGEFORMAT </w:instrText>
        </w:r>
        <w:r w:rsidR="000B31F2" w:rsidRPr="00EC7505">
          <w:rPr>
            <w:rFonts w:ascii="Arial" w:hAnsi="Arial" w:cs="Arial"/>
            <w:color w:val="FFFFFF" w:themeColor="background1"/>
          </w:rPr>
          <w:fldChar w:fldCharType="separate"/>
        </w:r>
        <w:r w:rsidR="00B00250">
          <w:rPr>
            <w:rFonts w:ascii="Arial" w:hAnsi="Arial" w:cs="Arial"/>
            <w:noProof/>
            <w:color w:val="FFFFFF" w:themeColor="background1"/>
          </w:rPr>
          <w:t>1</w:t>
        </w:r>
        <w:r w:rsidR="000B31F2" w:rsidRPr="00EC7505">
          <w:rPr>
            <w:rFonts w:ascii="Arial" w:hAnsi="Arial" w:cs="Arial"/>
            <w:noProof/>
            <w:color w:val="FFFFFF" w:themeColor="background1"/>
          </w:rPr>
          <w:fldChar w:fldCharType="end"/>
        </w:r>
      </w:p>
    </w:sdtContent>
  </w:sdt>
  <w:p w14:paraId="3C23DD1D" w14:textId="77777777" w:rsidR="000B31F2" w:rsidRDefault="000B31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35E624" w14:textId="77777777" w:rsidR="00FE247D" w:rsidRDefault="00FE247D" w:rsidP="000873F3">
      <w:pPr>
        <w:spacing w:after="0" w:line="240" w:lineRule="auto"/>
      </w:pPr>
      <w:r>
        <w:separator/>
      </w:r>
    </w:p>
  </w:footnote>
  <w:footnote w:type="continuationSeparator" w:id="0">
    <w:p w14:paraId="74FA0C0A" w14:textId="77777777" w:rsidR="00FE247D" w:rsidRDefault="00FE247D" w:rsidP="00087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F52F8" w14:textId="369CF8BD" w:rsidR="000873F3" w:rsidRDefault="000B31F2" w:rsidP="00093E6D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 </w:t>
    </w:r>
    <w:r w:rsidR="000873F3" w:rsidRPr="00C810F0">
      <w:rPr>
        <w:rFonts w:ascii="Arial" w:hAnsi="Arial" w:cs="Arial"/>
      </w:rPr>
      <w:t>RMC-MyRA-</w:t>
    </w:r>
    <w:r w:rsidR="00A77E43">
      <w:rPr>
        <w:rFonts w:ascii="Arial" w:hAnsi="Arial" w:cs="Arial"/>
      </w:rPr>
      <w:t>Gift-</w:t>
    </w:r>
    <w:r w:rsidR="00CA6C74">
      <w:rPr>
        <w:rFonts w:ascii="Arial" w:hAnsi="Arial" w:cs="Arial"/>
      </w:rPr>
      <w:t>Co-funding</w:t>
    </w:r>
    <w:r w:rsidR="00990974">
      <w:rPr>
        <w:rFonts w:ascii="Arial" w:hAnsi="Arial" w:cs="Arial"/>
      </w:rPr>
      <w:t>_20</w:t>
    </w:r>
    <w:r w:rsidR="00CA6C74">
      <w:rPr>
        <w:rFonts w:ascii="Arial" w:hAnsi="Arial" w:cs="Arial"/>
      </w:rPr>
      <w:t>20</w:t>
    </w:r>
    <w:r w:rsidR="000873F3" w:rsidRPr="00C810F0">
      <w:rPr>
        <w:rFonts w:ascii="Arial" w:hAnsi="Arial" w:cs="Arial"/>
      </w:rPr>
      <w:t>/1</w:t>
    </w:r>
  </w:p>
  <w:p w14:paraId="2DFED20E" w14:textId="77777777" w:rsidR="00653057" w:rsidRPr="00C810F0" w:rsidRDefault="00653057" w:rsidP="008D7545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66B77"/>
    <w:multiLevelType w:val="hybridMultilevel"/>
    <w:tmpl w:val="AD1EE4CC"/>
    <w:lvl w:ilvl="0" w:tplc="471C492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9E1400"/>
    <w:multiLevelType w:val="hybridMultilevel"/>
    <w:tmpl w:val="CD3AA988"/>
    <w:lvl w:ilvl="0" w:tplc="0A9C87B6">
      <w:start w:val="1"/>
      <w:numFmt w:val="decimal"/>
      <w:suff w:val="space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MDU2NTU1MDIyNzdX0lEKTi0uzszPAykwrwUAqwNdHywAAAA="/>
  </w:docVars>
  <w:rsids>
    <w:rsidRoot w:val="000873F3"/>
    <w:rsid w:val="00085F46"/>
    <w:rsid w:val="000873F3"/>
    <w:rsid w:val="00093E6D"/>
    <w:rsid w:val="000A1C8C"/>
    <w:rsid w:val="000B31F2"/>
    <w:rsid w:val="00101629"/>
    <w:rsid w:val="00174E0A"/>
    <w:rsid w:val="001C2BD3"/>
    <w:rsid w:val="001C7520"/>
    <w:rsid w:val="001F3754"/>
    <w:rsid w:val="00201A4B"/>
    <w:rsid w:val="00235A0D"/>
    <w:rsid w:val="002665D8"/>
    <w:rsid w:val="00283F08"/>
    <w:rsid w:val="002A0C5C"/>
    <w:rsid w:val="002A54DD"/>
    <w:rsid w:val="002B38A5"/>
    <w:rsid w:val="002D1367"/>
    <w:rsid w:val="002E5CC1"/>
    <w:rsid w:val="003773C9"/>
    <w:rsid w:val="003B48A1"/>
    <w:rsid w:val="003B6013"/>
    <w:rsid w:val="003E7E88"/>
    <w:rsid w:val="00420E8F"/>
    <w:rsid w:val="004334B4"/>
    <w:rsid w:val="00436F86"/>
    <w:rsid w:val="0045072D"/>
    <w:rsid w:val="00486EDB"/>
    <w:rsid w:val="004C51CE"/>
    <w:rsid w:val="004D472C"/>
    <w:rsid w:val="004E5E54"/>
    <w:rsid w:val="00532ACD"/>
    <w:rsid w:val="0054603A"/>
    <w:rsid w:val="00592F65"/>
    <w:rsid w:val="005F6198"/>
    <w:rsid w:val="00624A7B"/>
    <w:rsid w:val="00653057"/>
    <w:rsid w:val="006761C1"/>
    <w:rsid w:val="00683EA8"/>
    <w:rsid w:val="006B38C7"/>
    <w:rsid w:val="006C1C3F"/>
    <w:rsid w:val="006C2937"/>
    <w:rsid w:val="00714214"/>
    <w:rsid w:val="007201E2"/>
    <w:rsid w:val="00780756"/>
    <w:rsid w:val="007F6870"/>
    <w:rsid w:val="00837E09"/>
    <w:rsid w:val="00866240"/>
    <w:rsid w:val="008B66E0"/>
    <w:rsid w:val="008C0726"/>
    <w:rsid w:val="008D7545"/>
    <w:rsid w:val="008E02FE"/>
    <w:rsid w:val="00944100"/>
    <w:rsid w:val="009665A5"/>
    <w:rsid w:val="00975389"/>
    <w:rsid w:val="00990974"/>
    <w:rsid w:val="009A2593"/>
    <w:rsid w:val="00A111C2"/>
    <w:rsid w:val="00A276BE"/>
    <w:rsid w:val="00A34B0F"/>
    <w:rsid w:val="00A57ECE"/>
    <w:rsid w:val="00A62451"/>
    <w:rsid w:val="00A755D1"/>
    <w:rsid w:val="00A77E43"/>
    <w:rsid w:val="00A802DF"/>
    <w:rsid w:val="00A9106F"/>
    <w:rsid w:val="00AC2EFE"/>
    <w:rsid w:val="00AD7236"/>
    <w:rsid w:val="00B00250"/>
    <w:rsid w:val="00B065A6"/>
    <w:rsid w:val="00B257B2"/>
    <w:rsid w:val="00B358C1"/>
    <w:rsid w:val="00B72531"/>
    <w:rsid w:val="00BD5194"/>
    <w:rsid w:val="00C43EC8"/>
    <w:rsid w:val="00C63121"/>
    <w:rsid w:val="00C63EF2"/>
    <w:rsid w:val="00C810F0"/>
    <w:rsid w:val="00CA675A"/>
    <w:rsid w:val="00CA6C74"/>
    <w:rsid w:val="00D01A4D"/>
    <w:rsid w:val="00D80B28"/>
    <w:rsid w:val="00D9782B"/>
    <w:rsid w:val="00DF4E2E"/>
    <w:rsid w:val="00E13AF7"/>
    <w:rsid w:val="00E94466"/>
    <w:rsid w:val="00EB0043"/>
    <w:rsid w:val="00EC7505"/>
    <w:rsid w:val="00EE36C1"/>
    <w:rsid w:val="00F71DBD"/>
    <w:rsid w:val="00FA3301"/>
    <w:rsid w:val="00FA5369"/>
    <w:rsid w:val="00FC2820"/>
    <w:rsid w:val="00FE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1FA0A"/>
  <w15:docId w15:val="{F6B29E2D-3663-4A11-9070-D61C392DA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Char"/>
    <w:basedOn w:val="Normal"/>
    <w:link w:val="Head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Char Char"/>
    <w:basedOn w:val="DefaultParagraphFont"/>
    <w:link w:val="Header"/>
    <w:rsid w:val="000873F3"/>
  </w:style>
  <w:style w:type="paragraph" w:styleId="Footer">
    <w:name w:val="footer"/>
    <w:basedOn w:val="Normal"/>
    <w:link w:val="FooterChar"/>
    <w:unhideWhenUsed/>
    <w:rsid w:val="000873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3F3"/>
  </w:style>
  <w:style w:type="table" w:styleId="TableGrid">
    <w:name w:val="Table Grid"/>
    <w:basedOn w:val="TableNormal"/>
    <w:uiPriority w:val="39"/>
    <w:rsid w:val="00DF4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0162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3E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E6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35A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Henry</dc:creator>
  <cp:keywords/>
  <dc:description/>
  <cp:lastModifiedBy>USER</cp:lastModifiedBy>
  <cp:revision>2</cp:revision>
  <cp:lastPrinted>2018-03-27T07:25:00Z</cp:lastPrinted>
  <dcterms:created xsi:type="dcterms:W3CDTF">2022-08-16T02:34:00Z</dcterms:created>
  <dcterms:modified xsi:type="dcterms:W3CDTF">2022-08-16T02:34:00Z</dcterms:modified>
</cp:coreProperties>
</file>